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Cairo</w:t>
      </w:r>
    </w:p>
    <w:bookmarkStart w:id="26" w:name="X4c00e6d616cc2d9c5a112052fa82ece5828abda"/>
    <w:p>
      <w:pPr>
        <w:pStyle w:val="Heading1"/>
      </w:pPr>
      <w:r>
        <w:t xml:space="preserve">Cover Letter for Police Officer Position in Egypt Cairo</w:t>
      </w:r>
    </w:p>
    <w:p>
      <w:pPr>
        <w:pStyle w:val="FirstParagraph"/>
      </w:pPr>
      <w:r>
        <w:rPr>
          <w:bCs/>
          <w:b/>
        </w:rPr>
        <w:t xml:space="preserve">John Doe</w:t>
      </w:r>
      <w:r>
        <w:br/>
      </w:r>
      <w:r>
        <w:t xml:space="preserve">123 Al-Azhar Street, Zamalek</w:t>
      </w:r>
      <w:r>
        <w:br/>
      </w:r>
      <w:r>
        <w:t xml:space="preserve">Cairo, Egypt</w:t>
      </w:r>
      <w:r>
        <w:br/>
      </w:r>
      <w:r>
        <w:t xml:space="preserve">+20 123 456 7890</w:t>
      </w:r>
      <w:r>
        <w:br/>
      </w:r>
      <w:r>
        <w:t xml:space="preserve">johndoe@example.com</w:t>
      </w:r>
    </w:p>
    <w:p>
      <w:pPr>
        <w:pStyle w:val="BodyText"/>
      </w:pPr>
      <w:r>
        <w:t xml:space="preserve">Date: October 5, 2023</w:t>
      </w:r>
    </w:p>
    <w:p>
      <w:pPr>
        <w:pStyle w:val="BodyText"/>
      </w:pPr>
      <w:r>
        <w:rPr>
          <w:bCs/>
          <w:b/>
        </w:rPr>
        <w:t xml:space="preserve">Chief of Police Recruitment</w:t>
      </w:r>
      <w:r>
        <w:br/>
      </w:r>
      <w:r>
        <w:t xml:space="preserve">Cairo Police Department</w:t>
      </w:r>
      <w:r>
        <w:br/>
      </w:r>
      <w:r>
        <w:t xml:space="preserve">Ministry of Interior</w:t>
      </w:r>
      <w:r>
        <w:br/>
      </w:r>
      <w:r>
        <w:t xml:space="preserve">Cairo, Egypt</w:t>
      </w:r>
    </w:p>
    <w:bookmarkStart w:id="25" w:name="dear-chief-last-name"/>
    <w:p>
      <w:pPr>
        <w:pStyle w:val="Heading2"/>
      </w:pPr>
      <w:r>
        <w:t xml:space="preserve">Dear Chief [Last Name],</w:t>
      </w:r>
    </w:p>
    <w:p>
      <w:pPr>
        <w:pStyle w:val="FirstParagraph"/>
      </w:pPr>
      <w:r>
        <w:t xml:space="preserve">I am writing to express my enthusiastic interest in the Police Officer position at the Cairo Police Department. As a dedicated and experienced law enforcement professional with a deep commitment to public service, I am eager to contribute my skills, knowledge, and unwavering sense of duty to safeguarding the safety and security of Egypt Cairo’s vibrant communities. This opportunity aligns perfectly with my career goals and passion for upholding the rule of law in one of the most historic and culturally rich cities in the world.</w:t>
      </w:r>
    </w:p>
    <w:bookmarkStart w:id="20" w:name="about-me"/>
    <w:p>
      <w:pPr>
        <w:pStyle w:val="Heading3"/>
      </w:pPr>
      <w:r>
        <w:t xml:space="preserve">About Me</w:t>
      </w:r>
    </w:p>
    <w:p>
      <w:pPr>
        <w:pStyle w:val="FirstParagraph"/>
      </w:pPr>
      <w:r>
        <w:t xml:space="preserve">With over [X years] of experience in law enforcement, I have developed a strong foundation in maintaining public order, investigating crimes, and fostering trust between communities and the police. My career has been guided by principles of integrity, accountability, and service to others—values that are deeply rooted in Egyptian culture and essential for effective policing in Cairo. I hold a degree in [relevant field] from [University Name], where I graduated with honors, and have completed specialized training programs in areas such as community engagement, crisis management, and crime prevention strategies.</w:t>
      </w:r>
    </w:p>
    <w:p>
      <w:pPr>
        <w:pStyle w:val="BodyText"/>
      </w:pPr>
      <w:r>
        <w:t xml:space="preserve">My work as a Police Officer has allowed me to interact with diverse populations across Egypt, including Cairo’s bustling neighborhoods and its surrounding regions. I understand the unique challenges faced by residents in this city, from managing urban congestion to addressing social issues that require both compassion and decisive action. My ability to communicate effectively in Arabic and English enables me to bridge cultural gaps and build meaningful relationships with the public, which is critical for maintaining peace in a city as dynamic as Cairo.</w:t>
      </w:r>
    </w:p>
    <w:bookmarkEnd w:id="20"/>
    <w:bookmarkStart w:id="21" w:name="why-egypt-cairo"/>
    <w:p>
      <w:pPr>
        <w:pStyle w:val="Heading3"/>
      </w:pPr>
      <w:r>
        <w:t xml:space="preserve">Why Egypt Cairo?</w:t>
      </w:r>
    </w:p>
    <w:p>
      <w:pPr>
        <w:pStyle w:val="FirstParagraph"/>
      </w:pPr>
      <w:r>
        <w:t xml:space="preserve">Cairo is not just a city—it is the beating heart of Egypt, where history meets modernity, and where every street tells a story. As a native of this region, I have witnessed firsthand the resilience and spirit of its people. The Cairo Police Department plays an indispensable role in preserving this legacy by ensuring that citizens feel safe, respected, and empowered. I am particularly drawn to the opportunity to work in such a historically significant location because it allows me to contribute to a legacy of service that transcends generations.</w:t>
      </w:r>
    </w:p>
    <w:p>
      <w:pPr>
        <w:pStyle w:val="BodyText"/>
      </w:pPr>
      <w:r>
        <w:t xml:space="preserve">What sets Cairo apart is its unique blend of tradition and progress. As a Police Officer, I am committed to adapting modern policing techniques while honoring the values and customs that define this city. Whether it is patrolling the iconic Nile Riverbanks, supporting local businesses in Downtown Cairo, or assisting in community outreach programs in neighborhoods like Heliopolis or Maadi, I am ready to bring my energy and expertise to every task. My goal is to ensure that Cairo remains a model of safety and cohesion for both its residents and visitors.</w:t>
      </w:r>
    </w:p>
    <w:bookmarkEnd w:id="21"/>
    <w:bookmarkStart w:id="22" w:name="professional-qualifications"/>
    <w:p>
      <w:pPr>
        <w:pStyle w:val="Heading3"/>
      </w:pPr>
      <w:r>
        <w:t xml:space="preserve">Professional Qualifications</w:t>
      </w:r>
    </w:p>
    <w:p>
      <w:pPr>
        <w:pStyle w:val="FirstParagraph"/>
      </w:pPr>
      <w:r>
        <w:t xml:space="preserve">My qualifications include a proven track record of excellence in law enforcement, as demonstrated by my [specific achievements, e.g., "successful resolution of 50+ high-profile cases" or "recognition for community service"]. I am highly proficient in the use of modern policing tools and technologies, including surveillance systems and data analysis platforms that enhance operational efficiency. Additionally, I have completed advanced training in de-escalation techniques, first aid, and emergency response protocols, which are vital for ensuring the safety of both officers and civilians.</w:t>
      </w:r>
    </w:p>
    <w:p>
      <w:pPr>
        <w:pStyle w:val="BodyText"/>
      </w:pPr>
      <w:r>
        <w:t xml:space="preserve">One of my most rewarding experiences was leading a community policing initiative in [specific location], where I collaborated with local leaders to address recurring issues such as petty theft and traffic violations. This project not only improved public trust but also reduced crime rates by 25% within six months. I believe that the key to effective policing lies in understanding the needs of the community and working alongside residents to create solutions that benefit everyone.</w:t>
      </w:r>
    </w:p>
    <w:bookmarkEnd w:id="22"/>
    <w:bookmarkStart w:id="23" w:name="why-i-am-the-right-candidate"/>
    <w:p>
      <w:pPr>
        <w:pStyle w:val="Heading3"/>
      </w:pPr>
      <w:r>
        <w:t xml:space="preserve">Why I Am the Right Candidate</w:t>
      </w:r>
    </w:p>
    <w:p>
      <w:pPr>
        <w:pStyle w:val="FirstParagraph"/>
      </w:pPr>
      <w:r>
        <w:t xml:space="preserve">The role of a Police Officer in Egypt Cairo demands a unique combination of physical stamina, mental agility, and cultural sensitivity. I possess all three, as evidenced by my rigorous training regimen and my ability to thrive under pressure. My background in [relevant experience] has prepared me to handle the complexities of urban policing, from managing large crowds during public events to conducting investigations in high-risk environments.</w:t>
      </w:r>
    </w:p>
    <w:p>
      <w:pPr>
        <w:pStyle w:val="BodyText"/>
      </w:pPr>
      <w:r>
        <w:t xml:space="preserve">I also bring a strong sense of ethics and professionalism that aligns with the standards expected by the Cairo Police Department. I am deeply aware of the importance of transparency and accountability in law enforcement, and I strive to uphold these principles in every interaction. My colleagues have often praised my ability to remain calm and composed during high-stress situations, a trait that is essential for maintaining order in a city as fast-paced as Cairo.</w:t>
      </w:r>
    </w:p>
    <w:bookmarkEnd w:id="23"/>
    <w:bookmarkStart w:id="24" w:name="conclusion"/>
    <w:p>
      <w:pPr>
        <w:pStyle w:val="Heading3"/>
      </w:pPr>
      <w:r>
        <w:t xml:space="preserve">Conclusion</w:t>
      </w:r>
    </w:p>
    <w:p>
      <w:pPr>
        <w:pStyle w:val="FirstParagraph"/>
      </w:pPr>
      <w:r>
        <w:t xml:space="preserve">In closing, I am confident that my skills, experience, and passion for public service make me an ideal candidate for the Police Officer position in Egypt Cairo. I am eager to contribute to the department’s mission of protecting citizens and preserving the city’s rich heritage. Thank you for considering my application. I would welcome the opportunity to discuss how I can support the Cairo Police Department in its vital work.</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Egypt Cairo</dc:title>
  <dc:creator/>
  <dc:language>en</dc:language>
  <cp:keywords/>
  <dcterms:created xsi:type="dcterms:W3CDTF">2026-07-23T17:09:22Z</dcterms:created>
  <dcterms:modified xsi:type="dcterms:W3CDTF">2026-07-23T17:09:22Z</dcterms:modified>
</cp:coreProperties>
</file>

<file path=docProps/custom.xml><?xml version="1.0" encoding="utf-8"?>
<Properties xmlns="http://schemas.openxmlformats.org/officeDocument/2006/custom-properties" xmlns:vt="http://schemas.openxmlformats.org/officeDocument/2006/docPropsVTypes"/>
</file>